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35F61" w14:textId="3E938287" w:rsidR="0068002C" w:rsidRDefault="000A4818" w:rsidP="007619D6">
      <w:pPr>
        <w:rPr>
          <w:noProof/>
          <w:lang w:val="en-US" w:bidi="ar-SA"/>
        </w:rPr>
      </w:pPr>
      <w:r>
        <w:rPr>
          <w:noProof/>
          <w:lang w:val="en-US" w:bidi="ar-SA"/>
        </w:rPr>
        <w:drawing>
          <wp:anchor distT="0" distB="0" distL="114300" distR="114300" simplePos="0" relativeHeight="251669504" behindDoc="0" locked="0" layoutInCell="1" allowOverlap="1" wp14:anchorId="6E718248" wp14:editId="5468558D">
            <wp:simplePos x="0" y="0"/>
            <wp:positionH relativeFrom="column">
              <wp:posOffset>-523875</wp:posOffset>
            </wp:positionH>
            <wp:positionV relativeFrom="paragraph">
              <wp:posOffset>-123825</wp:posOffset>
            </wp:positionV>
            <wp:extent cx="1908810" cy="2050415"/>
            <wp:effectExtent l="38100" t="38100" r="34290" b="4508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7" t="12719" r="46905" b="51009"/>
                    <a:stretch/>
                  </pic:blipFill>
                  <pic:spPr bwMode="auto">
                    <a:xfrm flipH="1">
                      <a:off x="0" y="0"/>
                      <a:ext cx="1908810" cy="2050415"/>
                    </a:xfrm>
                    <a:prstGeom prst="ellipse">
                      <a:avLst/>
                    </a:prstGeom>
                    <a:ln w="25400">
                      <a:solidFill>
                        <a:srgbClr val="BCD8ED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F7C6CF" wp14:editId="26A67D09">
                <wp:simplePos x="0" y="0"/>
                <wp:positionH relativeFrom="column">
                  <wp:posOffset>-1258570</wp:posOffset>
                </wp:positionH>
                <wp:positionV relativeFrom="paragraph">
                  <wp:posOffset>-948500</wp:posOffset>
                </wp:positionV>
                <wp:extent cx="8430276" cy="415636"/>
                <wp:effectExtent l="0" t="0" r="8890" b="381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30276" cy="415636"/>
                        </a:xfrm>
                        <a:prstGeom prst="rect">
                          <a:avLst/>
                        </a:prstGeom>
                        <a:solidFill>
                          <a:srgbClr val="BCD8ED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7A5BE" id="Rectangle 4" o:spid="_x0000_s1026" style="position:absolute;margin-left:-99.1pt;margin-top:-74.7pt;width:663.8pt;height:3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" fillcolor="#bcd8ed" stroked="f"/>
            </w:pict>
          </mc:Fallback>
        </mc:AlternateContent>
      </w:r>
      <w:r w:rsidR="00C63193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A92493C" wp14:editId="4EB23BA1">
                <wp:simplePos x="0" y="0"/>
                <wp:positionH relativeFrom="column">
                  <wp:posOffset>-914400</wp:posOffset>
                </wp:positionH>
                <wp:positionV relativeFrom="paragraph">
                  <wp:posOffset>-457201</wp:posOffset>
                </wp:positionV>
                <wp:extent cx="2706370" cy="9884979"/>
                <wp:effectExtent l="0" t="0" r="0" b="254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9884979"/>
                        </a:xfrm>
                        <a:prstGeom prst="rect">
                          <a:avLst/>
                        </a:prstGeom>
                        <a:solidFill>
                          <a:srgbClr val="2C374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75F04E" id="Rectangle 4" o:spid="_x0000_s1026" style="position:absolute;margin-left:-1in;margin-top:-36pt;width:213.1pt;height:778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" fillcolor="#2c3743" stroked="f"/>
            </w:pict>
          </mc:Fallback>
        </mc:AlternateContent>
      </w:r>
    </w:p>
    <w:p w14:paraId="13DF0939" w14:textId="1CCCC0AA" w:rsidR="00A34CBE" w:rsidRDefault="00A82C46" w:rsidP="007619D6"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61AD5F2" wp14:editId="0ABC8FE7">
                <wp:simplePos x="0" y="0"/>
                <wp:positionH relativeFrom="column">
                  <wp:posOffset>-818866</wp:posOffset>
                </wp:positionH>
                <wp:positionV relativeFrom="paragraph">
                  <wp:posOffset>2450625</wp:posOffset>
                </wp:positionV>
                <wp:extent cx="2532380" cy="1146355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146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2AED9" w14:textId="77777777" w:rsidR="00C630C2" w:rsidRPr="001327E7" w:rsidRDefault="00C63193" w:rsidP="00C63193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 w:bidi="ar-SA"/>
                              </w:rPr>
                              <w:drawing>
                                <wp:inline distT="0" distB="0" distL="0" distR="0" wp14:anchorId="0A058417" wp14:editId="6E145C81">
                                  <wp:extent cx="2349500" cy="37013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49500" cy="370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6E0B"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193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               123 lorem ipsum, st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#01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, location,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city, zip, 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1AD5F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64.5pt;margin-top:192.95pt;width:199.4pt;height:90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" filled="f" stroked="f">
                <v:textbox>
                  <w:txbxContent>
                    <w:p w14:paraId="3262AED9" w14:textId="77777777" w:rsidR="00C630C2" w:rsidRPr="001327E7" w:rsidRDefault="00C63193" w:rsidP="00C63193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pacing w:val="-10"/>
                          <w:sz w:val="26"/>
                          <w:szCs w:val="26"/>
                          <w:lang w:val="en-US" w:bidi="ar-SA"/>
                        </w:rPr>
                        <w:drawing>
                          <wp:inline distT="0" distB="0" distL="0" distR="0" wp14:anchorId="0A058417" wp14:editId="6E145C81">
                            <wp:extent cx="2349500" cy="37013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49500" cy="370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6E0B"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193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               123 lorem ipsum, st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#01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, location,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city, zip, 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C63193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2B0C92" wp14:editId="338E28C9">
                <wp:simplePos x="0" y="0"/>
                <wp:positionH relativeFrom="column">
                  <wp:posOffset>1962151</wp:posOffset>
                </wp:positionH>
                <wp:positionV relativeFrom="paragraph">
                  <wp:posOffset>1971675</wp:posOffset>
                </wp:positionV>
                <wp:extent cx="4552950" cy="1447800"/>
                <wp:effectExtent l="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C6940" w14:textId="77777777" w:rsidR="00C63193" w:rsidRDefault="00C630C2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</w:t>
                            </w:r>
                            <w:r w:rsidR="00C63193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mmy text ever since the 1500s.</w:t>
                            </w:r>
                          </w:p>
                          <w:p w14:paraId="791E6755" w14:textId="77777777" w:rsidR="002049BD" w:rsidRPr="001327E7" w:rsidRDefault="00C63193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text of the printing and typesetting industry 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1500s, 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2B0C92" id="Text Box 15" o:spid="_x0000_s1027" type="#_x0000_t202" style="position:absolute;margin-left:154.5pt;margin-top:155.25pt;width:358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" filled="f" stroked="f">
                <v:textbox>
                  <w:txbxContent>
                    <w:p w14:paraId="0ABC6940" w14:textId="77777777" w:rsidR="00C63193" w:rsidRDefault="00C630C2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</w:t>
                      </w:r>
                      <w:r w:rsidR="00C63193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mmy text ever since the 1500s.</w:t>
                      </w:r>
                    </w:p>
                    <w:p w14:paraId="791E6755" w14:textId="77777777" w:rsidR="002049BD" w:rsidRPr="001327E7" w:rsidRDefault="00C63193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text of the printing and typesetting industry 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1500s, 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C63193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BF8880" wp14:editId="21E47C68">
                <wp:simplePos x="0" y="0"/>
                <wp:positionH relativeFrom="column">
                  <wp:posOffset>1962150</wp:posOffset>
                </wp:positionH>
                <wp:positionV relativeFrom="paragraph">
                  <wp:posOffset>3467100</wp:posOffset>
                </wp:positionV>
                <wp:extent cx="4647565" cy="394335"/>
                <wp:effectExtent l="0" t="0" r="0" b="5715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2E444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F8880" id="Text Box 18" o:spid="_x0000_s1028" type="#_x0000_t202" style="position:absolute;margin-left:154.5pt;margin-top:273pt;width:365.95pt;height:3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" filled="f" stroked="f">
                <v:textbox>
                  <w:txbxContent>
                    <w:p w14:paraId="262E444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63193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855674" wp14:editId="0BA5EF62">
                <wp:simplePos x="0" y="0"/>
                <wp:positionH relativeFrom="column">
                  <wp:posOffset>1962150</wp:posOffset>
                </wp:positionH>
                <wp:positionV relativeFrom="paragraph">
                  <wp:posOffset>1647825</wp:posOffset>
                </wp:positionV>
                <wp:extent cx="4647565" cy="527685"/>
                <wp:effectExtent l="0" t="0" r="0" b="5715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527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FF600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55674" id="Text Box 14" o:spid="_x0000_s1029" type="#_x0000_t202" style="position:absolute;margin-left:154.5pt;margin-top:129.75pt;width:365.95pt;height:41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" filled="f" stroked="f">
                <v:textbox>
                  <w:txbxContent>
                    <w:p w14:paraId="7B8FF600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63193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ACCCD5A" wp14:editId="3BDFB775">
                <wp:simplePos x="0" y="0"/>
                <wp:positionH relativeFrom="column">
                  <wp:posOffset>-796594</wp:posOffset>
                </wp:positionH>
                <wp:positionV relativeFrom="paragraph">
                  <wp:posOffset>1760013</wp:posOffset>
                </wp:positionV>
                <wp:extent cx="2487930" cy="829103"/>
                <wp:effectExtent l="0" t="0" r="0" b="9525"/>
                <wp:wrapNone/>
                <wp:docPr id="2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8291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A2EF5A" w14:textId="77777777" w:rsidR="00330420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AVA</w:t>
                            </w:r>
                          </w:p>
                          <w:p w14:paraId="4CC53719" w14:textId="77777777" w:rsidR="00C630C2" w:rsidRPr="00A82C46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BCD8ED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A82C46">
                              <w:rPr>
                                <w:rFonts w:ascii="Libre Baskerville" w:hAnsi="Libre Baskerville"/>
                                <w:color w:val="BCD8ED"/>
                                <w:sz w:val="50"/>
                                <w:szCs w:val="50"/>
                                <w:lang w:val="en-US"/>
                              </w:rPr>
                              <w:t>Micha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CCCD5A" id="Text Box 6" o:spid="_x0000_s1030" type="#_x0000_t202" style="position:absolute;margin-left:-62.7pt;margin-top:138.6pt;width:195.9pt;height:65.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" filled="f" stroked="f">
                <v:textbox>
                  <w:txbxContent>
                    <w:p w14:paraId="73A2EF5A" w14:textId="77777777" w:rsidR="00330420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AVA</w:t>
                      </w:r>
                    </w:p>
                    <w:p w14:paraId="4CC53719" w14:textId="77777777" w:rsidR="00C630C2" w:rsidRPr="00A82C46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BCD8ED"/>
                          <w:sz w:val="50"/>
                          <w:szCs w:val="50"/>
                          <w:lang w:val="en-US"/>
                        </w:rPr>
                      </w:pPr>
                      <w:r w:rsidRPr="00A82C46">
                        <w:rPr>
                          <w:rFonts w:ascii="Libre Baskerville" w:hAnsi="Libre Baskerville"/>
                          <w:color w:val="BCD8ED"/>
                          <w:sz w:val="50"/>
                          <w:szCs w:val="50"/>
                          <w:lang w:val="en-US"/>
                        </w:rPr>
                        <w:t>Michael</w:t>
                      </w:r>
                    </w:p>
                  </w:txbxContent>
                </v:textbox>
              </v:shape>
            </w:pict>
          </mc:Fallback>
        </mc:AlternateContent>
      </w:r>
      <w:r w:rsidR="00C63193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3004E70" wp14:editId="3DD02737">
                <wp:simplePos x="0" y="0"/>
                <wp:positionH relativeFrom="column">
                  <wp:posOffset>-914400</wp:posOffset>
                </wp:positionH>
                <wp:positionV relativeFrom="paragraph">
                  <wp:posOffset>3690938</wp:posOffset>
                </wp:positionV>
                <wp:extent cx="2706370" cy="4032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6370" cy="403225"/>
                        </a:xfrm>
                        <a:prstGeom prst="rect">
                          <a:avLst/>
                        </a:prstGeom>
                        <a:solidFill>
                          <a:srgbClr val="BCD8E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4C2CA6" w14:textId="77777777" w:rsidR="009E2375" w:rsidRPr="00496F0B" w:rsidRDefault="00330420" w:rsidP="00C630C2">
                            <w:pPr>
                              <w:jc w:val="center"/>
                              <w:rPr>
                                <w:rFonts w:ascii="Libre Baskerville" w:hAnsi="Libre Baskerville"/>
                                <w:color w:val="2C3743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496F0B">
                              <w:rPr>
                                <w:rFonts w:ascii="Libre Baskerville" w:hAnsi="Libre Baskerville"/>
                                <w:color w:val="2C3743"/>
                                <w:sz w:val="40"/>
                                <w:szCs w:val="40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004E7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1" type="#_x0000_t202" style="position:absolute;margin-left:-1in;margin-top:290.65pt;width:213.1pt;height:3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" fillcolor="#bcd8ed" stroked="f">
                <v:textbox>
                  <w:txbxContent>
                    <w:p w14:paraId="4E4C2CA6" w14:textId="77777777" w:rsidR="009E2375" w:rsidRPr="00496F0B" w:rsidRDefault="00330420" w:rsidP="00C630C2">
                      <w:pPr>
                        <w:jc w:val="center"/>
                        <w:rPr>
                          <w:rFonts w:ascii="Libre Baskerville" w:hAnsi="Libre Baskerville"/>
                          <w:color w:val="2C3743"/>
                          <w:sz w:val="40"/>
                          <w:szCs w:val="40"/>
                          <w:lang w:val="en-US"/>
                        </w:rPr>
                      </w:pPr>
                      <w:r w:rsidRPr="00496F0B">
                        <w:rPr>
                          <w:rFonts w:ascii="Libre Baskerville" w:hAnsi="Libre Baskerville"/>
                          <w:color w:val="2C3743"/>
                          <w:sz w:val="40"/>
                          <w:szCs w:val="40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C630C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5421CA6" wp14:editId="2451BDAF">
                <wp:simplePos x="0" y="0"/>
                <wp:positionH relativeFrom="column">
                  <wp:posOffset>-914400</wp:posOffset>
                </wp:positionH>
                <wp:positionV relativeFrom="paragraph">
                  <wp:posOffset>3692540</wp:posOffset>
                </wp:positionV>
                <wp:extent cx="2706370" cy="395605"/>
                <wp:effectExtent l="0" t="0" r="0" b="4445"/>
                <wp:wrapNone/>
                <wp:docPr id="1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3956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455F44" id="Rectangle 8" o:spid="_x0000_s1026" style="position:absolute;margin-left:-1in;margin-top:290.75pt;width:213.1pt;height:31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" fillcolor="#a8d08d [1945]" stroked="f"/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E6B0F2" wp14:editId="231F33F8">
                <wp:simplePos x="0" y="0"/>
                <wp:positionH relativeFrom="column">
                  <wp:posOffset>1967789</wp:posOffset>
                </wp:positionH>
                <wp:positionV relativeFrom="paragraph">
                  <wp:posOffset>6590538</wp:posOffset>
                </wp:positionV>
                <wp:extent cx="4647565" cy="482803"/>
                <wp:effectExtent l="0" t="0" r="0" b="0"/>
                <wp:wrapNone/>
                <wp:docPr id="1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828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599C56" w14:textId="77777777" w:rsidR="002049BD" w:rsidRPr="001327E7" w:rsidRDefault="00C630C2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is simply text of the printing typography whatever a, industry made by dummy book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E6B0F2" id="Text Box 22" o:spid="_x0000_s1032" type="#_x0000_t202" style="position:absolute;margin-left:154.95pt;margin-top:518.95pt;width:365.95pt;height:3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" filled="f" stroked="f">
                <v:textbox>
                  <w:txbxContent>
                    <w:p w14:paraId="1E599C56" w14:textId="77777777" w:rsidR="002049BD" w:rsidRPr="001327E7" w:rsidRDefault="00C630C2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is simply text of the printing typography whatever a, industry made by dummy book. </w:t>
                      </w:r>
                    </w:p>
                  </w:txbxContent>
                </v:textbox>
              </v:shape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1974E6" wp14:editId="0EA6AA85">
                <wp:simplePos x="0" y="0"/>
                <wp:positionH relativeFrom="column">
                  <wp:posOffset>1960474</wp:posOffset>
                </wp:positionH>
                <wp:positionV relativeFrom="paragraph">
                  <wp:posOffset>3864864</wp:posOffset>
                </wp:positionV>
                <wp:extent cx="4647565" cy="2023872"/>
                <wp:effectExtent l="0" t="0" r="0" b="0"/>
                <wp:wrapNone/>
                <wp:docPr id="1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23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C4295" w14:textId="77777777" w:rsidR="002049BD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  <w:p w14:paraId="45831FE0" w14:textId="77777777" w:rsidR="00C630C2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1974E6" id="Text Box 19" o:spid="_x0000_s1033" type="#_x0000_t202" style="position:absolute;margin-left:154.35pt;margin-top:304.3pt;width:365.95pt;height:15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" filled="f" stroked="f">
                <v:textbox>
                  <w:txbxContent>
                    <w:p w14:paraId="22AC4295" w14:textId="77777777" w:rsidR="002049BD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  <w:p w14:paraId="45831FE0" w14:textId="77777777" w:rsidR="00C630C2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AE879AC" wp14:editId="33908EA8">
                <wp:simplePos x="0" y="0"/>
                <wp:positionH relativeFrom="column">
                  <wp:posOffset>-708025</wp:posOffset>
                </wp:positionH>
                <wp:positionV relativeFrom="paragraph">
                  <wp:posOffset>4332605</wp:posOffset>
                </wp:positionV>
                <wp:extent cx="2281555" cy="45586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55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5A66" w14:textId="77777777" w:rsidR="00C630C2" w:rsidRPr="00C630C2" w:rsidRDefault="00C630C2" w:rsidP="00C63193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text of the printing and typesetting industry been the industry's standard dummy text ever since the 1500s, when printer took a galley of type and </w:t>
                            </w:r>
                            <w:r w:rsidR="00C63193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t to make a type specimen book.</w:t>
                            </w:r>
                            <w:r w:rsidR="00C63193"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en-US" w:bidi="ar-SA"/>
                              </w:rPr>
                              <w:drawing>
                                <wp:inline distT="0" distB="0" distL="0" distR="0" wp14:anchorId="44BDB61E" wp14:editId="62F863AA">
                                  <wp:extent cx="2098675" cy="33062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8675" cy="330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2CED8B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text of the industry been the text ever since the 1500s, when printer took a galley of type and it to make a type specimen book.</w:t>
                            </w:r>
                          </w:p>
                          <w:p w14:paraId="14A1DC51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ext of </w:t>
                            </w: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 been the when took a galley of type and it to make a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879AC" id="Text Box 10" o:spid="_x0000_s1034" type="#_x0000_t202" style="position:absolute;margin-left:-55.75pt;margin-top:341.15pt;width:179.65pt;height:358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" filled="f" stroked="f">
                <v:textbox>
                  <w:txbxContent>
                    <w:p w14:paraId="62A45A66" w14:textId="77777777" w:rsidR="00C630C2" w:rsidRPr="00C630C2" w:rsidRDefault="00C630C2" w:rsidP="00C63193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text of the printing and typesetting industry been the industry's standard dummy text ever since the 1500s, when printer took a galley of type and </w:t>
                      </w:r>
                      <w:r w:rsidR="00C63193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t to make a type specimen book.</w:t>
                      </w:r>
                      <w:r w:rsidR="00C63193"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z w:val="24"/>
                          <w:szCs w:val="24"/>
                          <w:lang w:val="en-US" w:bidi="ar-SA"/>
                        </w:rPr>
                        <w:drawing>
                          <wp:inline distT="0" distB="0" distL="0" distR="0" wp14:anchorId="44BDB61E" wp14:editId="62F863AA">
                            <wp:extent cx="2098675" cy="33062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8675" cy="330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2CED8B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text of the industry been the text ever since the 1500s, when printer took a galley of type and it to make a type specimen book.</w:t>
                      </w:r>
                    </w:p>
                    <w:p w14:paraId="14A1DC51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ext of </w:t>
                      </w: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 been the when took a galley of type and it to make a book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BD8E55" wp14:editId="420A41C6">
                <wp:simplePos x="0" y="0"/>
                <wp:positionH relativeFrom="column">
                  <wp:posOffset>1958975</wp:posOffset>
                </wp:positionH>
                <wp:positionV relativeFrom="paragraph">
                  <wp:posOffset>5927090</wp:posOffset>
                </wp:positionV>
                <wp:extent cx="4647565" cy="470535"/>
                <wp:effectExtent l="0" t="0" r="0" b="571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325EC8" w14:textId="77777777" w:rsidR="002049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D8E55" id="Text Box 20" o:spid="_x0000_s1035" type="#_x0000_t202" style="position:absolute;margin-left:154.25pt;margin-top:466.7pt;width:365.95pt;height:3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" filled="f" stroked="f">
                <v:textbox>
                  <w:txbxContent>
                    <w:p w14:paraId="7D325EC8" w14:textId="77777777" w:rsidR="002049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8A1C2D" wp14:editId="3367BC9F">
                <wp:simplePos x="0" y="0"/>
                <wp:positionH relativeFrom="column">
                  <wp:posOffset>1965960</wp:posOffset>
                </wp:positionH>
                <wp:positionV relativeFrom="paragraph">
                  <wp:posOffset>6327775</wp:posOffset>
                </wp:positionV>
                <wp:extent cx="4647565" cy="346710"/>
                <wp:effectExtent l="0" t="0" r="0" b="0"/>
                <wp:wrapNone/>
                <wp:docPr id="1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7353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8A1C2D" id="Text Box 21" o:spid="_x0000_s1036" type="#_x0000_t202" style="position:absolute;margin-left:154.8pt;margin-top:498.25pt;width:365.95pt;height:27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31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" filled="f" stroked="f">
                <v:textbox>
                  <w:txbxContent>
                    <w:p w14:paraId="7547353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BBE42C" wp14:editId="1C2D3F9B">
                <wp:simplePos x="0" y="0"/>
                <wp:positionH relativeFrom="column">
                  <wp:posOffset>1965960</wp:posOffset>
                </wp:positionH>
                <wp:positionV relativeFrom="paragraph">
                  <wp:posOffset>7071360</wp:posOffset>
                </wp:positionV>
                <wp:extent cx="4647565" cy="346710"/>
                <wp:effectExtent l="0" t="0" r="0" b="0"/>
                <wp:wrapNone/>
                <wp:docPr id="1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58B0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esign School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BE42C" id="Text Box 23" o:spid="_x0000_s1037" type="#_x0000_t202" style="position:absolute;margin-left:154.8pt;margin-top:556.8pt;width:365.95pt;height:27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IgZ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" filled="f" stroked="f">
                <v:textbox>
                  <w:txbxContent>
                    <w:p w14:paraId="57F58B0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esign School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EDEC10" wp14:editId="5885D19E">
                <wp:simplePos x="0" y="0"/>
                <wp:positionH relativeFrom="column">
                  <wp:posOffset>1965960</wp:posOffset>
                </wp:positionH>
                <wp:positionV relativeFrom="paragraph">
                  <wp:posOffset>7334250</wp:posOffset>
                </wp:positionV>
                <wp:extent cx="4647565" cy="1573530"/>
                <wp:effectExtent l="0" t="0" r="0" b="7620"/>
                <wp:wrapNone/>
                <wp:docPr id="1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57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07DCB0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DEC10" id="Text Box 24" o:spid="_x0000_s1038" type="#_x0000_t202" style="position:absolute;margin-left:154.8pt;margin-top:577.5pt;width:365.95pt;height:123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" filled="f" stroked="f">
                <v:textbox>
                  <w:txbxContent>
                    <w:p w14:paraId="2107DCB0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C76FE5" wp14:editId="1E1C6156">
                <wp:simplePos x="0" y="0"/>
                <wp:positionH relativeFrom="column">
                  <wp:posOffset>1965960</wp:posOffset>
                </wp:positionH>
                <wp:positionV relativeFrom="paragraph">
                  <wp:posOffset>671830</wp:posOffset>
                </wp:positionV>
                <wp:extent cx="4647565" cy="1086485"/>
                <wp:effectExtent l="3810" t="0" r="0" b="3810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AFCE93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C76FE5" id="Text Box 13" o:spid="_x0000_s1039" type="#_x0000_t202" style="position:absolute;margin-left:154.8pt;margin-top:52.9pt;width:365.95pt;height:85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" filled="f" stroked="f">
                <v:textbox>
                  <w:txbxContent>
                    <w:p w14:paraId="25AFCE93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CEDC1C" wp14:editId="37DEFD08">
                <wp:simplePos x="0" y="0"/>
                <wp:positionH relativeFrom="column">
                  <wp:posOffset>1965960</wp:posOffset>
                </wp:positionH>
                <wp:positionV relativeFrom="paragraph">
                  <wp:posOffset>408940</wp:posOffset>
                </wp:positionV>
                <wp:extent cx="4647565" cy="346710"/>
                <wp:effectExtent l="3810" t="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F4147F" w14:textId="1675650A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A82C46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</w:t>
                            </w:r>
                            <w:r w:rsidR="00A82C46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0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CEDC1C" id="Text Box 12" o:spid="_x0000_s1040" type="#_x0000_t202" style="position:absolute;margin-left:154.8pt;margin-top:32.2pt;width:365.95pt;height:27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rw5g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" filled="f" stroked="f">
                <v:textbox>
                  <w:txbxContent>
                    <w:p w14:paraId="32F4147F" w14:textId="1675650A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A82C46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</w:t>
                      </w:r>
                      <w:r w:rsidR="00A82C46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0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09DF41A" wp14:editId="46AA34E7">
                <wp:simplePos x="0" y="0"/>
                <wp:positionH relativeFrom="column">
                  <wp:posOffset>1958975</wp:posOffset>
                </wp:positionH>
                <wp:positionV relativeFrom="paragraph">
                  <wp:posOffset>8255</wp:posOffset>
                </wp:positionV>
                <wp:extent cx="4647565" cy="470535"/>
                <wp:effectExtent l="0" t="0" r="381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ABFB3" w14:textId="77777777" w:rsidR="00E10F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DF41A" id="Text Box 11" o:spid="_x0000_s1041" type="#_x0000_t202" style="position:absolute;margin-left:154.25pt;margin-top:.65pt;width:365.95pt;height:37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" filled="f" stroked="f">
                <v:textbox>
                  <w:txbxContent>
                    <w:p w14:paraId="510ABFB3" w14:textId="77777777" w:rsidR="00E10F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mployment History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0A4818"/>
    <w:rsid w:val="001327E7"/>
    <w:rsid w:val="002049BD"/>
    <w:rsid w:val="003159DE"/>
    <w:rsid w:val="00320D0A"/>
    <w:rsid w:val="00330420"/>
    <w:rsid w:val="00496F0B"/>
    <w:rsid w:val="00497E82"/>
    <w:rsid w:val="004B40F6"/>
    <w:rsid w:val="00524C00"/>
    <w:rsid w:val="0068002C"/>
    <w:rsid w:val="00742A2A"/>
    <w:rsid w:val="007619D6"/>
    <w:rsid w:val="00850C92"/>
    <w:rsid w:val="00852B77"/>
    <w:rsid w:val="008E4F6F"/>
    <w:rsid w:val="00960761"/>
    <w:rsid w:val="009E2375"/>
    <w:rsid w:val="00A34CBE"/>
    <w:rsid w:val="00A82C46"/>
    <w:rsid w:val="00BF7866"/>
    <w:rsid w:val="00C630C2"/>
    <w:rsid w:val="00C63193"/>
    <w:rsid w:val="00DA28D2"/>
    <w:rsid w:val="00E0493D"/>
    <w:rsid w:val="00E10FBD"/>
    <w:rsid w:val="00E86EBB"/>
    <w:rsid w:val="00F029CA"/>
    <w:rsid w:val="00F43695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  <w14:docId w14:val="789CD04B"/>
  <w15:chartTrackingRefBased/>
  <w15:docId w15:val="{A8ED6C35-1E4D-49EC-B318-5F5775D5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30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emf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blipFill dpi="0" rotWithShape="1">
          <a:blip xmlns:r="http://schemas.openxmlformats.org/officeDocument/2006/relationships" r:embed="rId1"/>
          <a:srcRect/>
          <a:stretch>
            <a:fillRect/>
          </a:stretch>
        </a:blipFill>
        <a:ln/>
      </a:spPr>
      <a:bodyPr rot="0" vert="horz" wrap="square" lIns="91440" tIns="45720" rIns="91440" bIns="45720" anchor="t" anchorCtr="0" upright="1">
        <a:noAutofit/>
      </a:bodyPr>
      <a:lstStyle/>
      <a:style>
        <a:lnRef idx="3">
          <a:schemeClr val="lt1"/>
        </a:lnRef>
        <a:fillRef idx="1">
          <a:schemeClr val="accent5"/>
        </a:fillRef>
        <a:effectRef idx="1">
          <a:schemeClr val="accent5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dc:description/>
  <cp:lastModifiedBy>Faisal Butt</cp:lastModifiedBy>
  <cp:revision>7</cp:revision>
  <dcterms:created xsi:type="dcterms:W3CDTF">2022-04-07T16:01:00Z</dcterms:created>
  <dcterms:modified xsi:type="dcterms:W3CDTF">2022-04-13T19:22:00Z</dcterms:modified>
</cp:coreProperties>
</file>